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4AC9A" w14:textId="7EA6B8E3" w:rsidR="00117A4F" w:rsidRPr="00272188" w:rsidRDefault="001B468C" w:rsidP="003D0FAE">
      <w:pPr>
        <w:spacing w:line="360" w:lineRule="auto"/>
        <w:ind w:left="284"/>
        <w:rPr>
          <w:bCs/>
          <w:iCs/>
          <w:color w:val="0070C0"/>
          <w:sz w:val="28"/>
        </w:rPr>
      </w:pPr>
      <w:r>
        <w:rPr>
          <w:b/>
          <w:color w:val="0070C0"/>
          <w:sz w:val="28"/>
        </w:rPr>
        <w:t xml:space="preserve">Tugas </w:t>
      </w:r>
      <w:r w:rsidR="00117A4F" w:rsidRPr="00834CBE">
        <w:rPr>
          <w:b/>
          <w:color w:val="0070C0"/>
          <w:sz w:val="28"/>
        </w:rPr>
        <w:t>Pertama</w:t>
      </w:r>
      <w:r w:rsidR="00117A4F">
        <w:rPr>
          <w:b/>
          <w:color w:val="0070C0"/>
          <w:sz w:val="28"/>
          <w:lang w:val="id-ID"/>
        </w:rPr>
        <w:t xml:space="preserve"> </w:t>
      </w:r>
      <w:r w:rsidR="00117A4F">
        <w:rPr>
          <w:b/>
          <w:color w:val="0070C0"/>
          <w:sz w:val="28"/>
        </w:rPr>
        <w:br/>
      </w:r>
      <w:r w:rsidR="00272188">
        <w:rPr>
          <w:bCs/>
          <w:iCs/>
          <w:color w:val="0070C0"/>
        </w:rPr>
        <w:t>Ubah Project Studi Kasus dengan menerapkan Konsep MVC</w:t>
      </w:r>
      <w:r w:rsidR="000D5B15">
        <w:rPr>
          <w:bCs/>
          <w:iCs/>
          <w:color w:val="0070C0"/>
        </w:rPr>
        <w:t>.</w:t>
      </w:r>
    </w:p>
    <w:p w14:paraId="61D4344A" w14:textId="77777777" w:rsidR="003D0FAE" w:rsidRPr="000E0CE5" w:rsidRDefault="003D0FAE" w:rsidP="003D0FAE">
      <w:pPr>
        <w:spacing w:line="360" w:lineRule="auto"/>
        <w:ind w:left="284"/>
        <w:rPr>
          <w:bCs/>
          <w:color w:val="0070C0"/>
        </w:rPr>
      </w:pPr>
    </w:p>
    <w:p w14:paraId="2A031DBC" w14:textId="3F2EF6AE" w:rsidR="00AB439A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  <w:bookmarkStart w:id="0" w:name="_Hlk121684520"/>
    </w:p>
    <w:p w14:paraId="07BA444F" w14:textId="12FFFA3E" w:rsidR="0078319E" w:rsidRPr="0078319E" w:rsidRDefault="006C587E" w:rsidP="007749DB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>Class</w:t>
      </w:r>
      <w:r w:rsidR="008E23A9">
        <w:rPr>
          <w:bCs/>
          <w:color w:val="0070C0"/>
        </w:rPr>
        <w:t xml:space="preserve"> Bank.java</w:t>
      </w:r>
    </w:p>
    <w:p w14:paraId="4BB27C19" w14:textId="77777777" w:rsidR="00014139" w:rsidRDefault="00014139" w:rsidP="00E3366B">
      <w:pPr>
        <w:pStyle w:val="SourceCode"/>
        <w:spacing w:line="276" w:lineRule="auto"/>
      </w:pPr>
      <w:r>
        <w:t>package Controller;</w:t>
      </w:r>
    </w:p>
    <w:p w14:paraId="194F9736" w14:textId="77777777" w:rsidR="00014139" w:rsidRDefault="00014139" w:rsidP="00E3366B">
      <w:pPr>
        <w:pStyle w:val="SourceCode"/>
        <w:spacing w:line="276" w:lineRule="auto"/>
      </w:pPr>
    </w:p>
    <w:p w14:paraId="1D68BB13" w14:textId="77777777" w:rsidR="00014139" w:rsidRDefault="00014139" w:rsidP="00E3366B">
      <w:pPr>
        <w:pStyle w:val="SourceCode"/>
        <w:spacing w:line="276" w:lineRule="auto"/>
      </w:pPr>
      <w:r>
        <w:t>import Entity.Transaksi;</w:t>
      </w:r>
    </w:p>
    <w:p w14:paraId="55DD942E" w14:textId="77777777" w:rsidR="00014139" w:rsidRDefault="00014139" w:rsidP="00E3366B">
      <w:pPr>
        <w:pStyle w:val="SourceCode"/>
        <w:spacing w:line="276" w:lineRule="auto"/>
      </w:pPr>
      <w:r>
        <w:t>import Entity.Transfer;</w:t>
      </w:r>
    </w:p>
    <w:p w14:paraId="308A7F1B" w14:textId="77777777" w:rsidR="00014139" w:rsidRDefault="00014139" w:rsidP="00E3366B">
      <w:pPr>
        <w:pStyle w:val="SourceCode"/>
        <w:spacing w:line="276" w:lineRule="auto"/>
      </w:pPr>
      <w:r>
        <w:t>import Entity.User;</w:t>
      </w:r>
    </w:p>
    <w:p w14:paraId="4C3AF2D8" w14:textId="77777777" w:rsidR="00014139" w:rsidRDefault="00014139" w:rsidP="00E3366B">
      <w:pPr>
        <w:pStyle w:val="SourceCode"/>
        <w:spacing w:line="276" w:lineRule="auto"/>
      </w:pPr>
      <w:r>
        <w:t>import Entity.Rekening;</w:t>
      </w:r>
    </w:p>
    <w:p w14:paraId="0C831F9D" w14:textId="77777777" w:rsidR="00014139" w:rsidRDefault="00014139" w:rsidP="00E3366B">
      <w:pPr>
        <w:pStyle w:val="SourceCode"/>
        <w:spacing w:line="276" w:lineRule="auto"/>
      </w:pPr>
      <w:r>
        <w:t>import Model.Authentication;</w:t>
      </w:r>
    </w:p>
    <w:p w14:paraId="1D608707" w14:textId="77777777" w:rsidR="00014139" w:rsidRDefault="00014139" w:rsidP="00E3366B">
      <w:pPr>
        <w:pStyle w:val="SourceCode"/>
        <w:spacing w:line="276" w:lineRule="auto"/>
      </w:pPr>
    </w:p>
    <w:p w14:paraId="1B28EBD7" w14:textId="77777777" w:rsidR="00014139" w:rsidRDefault="00014139" w:rsidP="00E3366B">
      <w:pPr>
        <w:pStyle w:val="SourceCode"/>
        <w:spacing w:line="276" w:lineRule="auto"/>
      </w:pPr>
      <w:r>
        <w:t xml:space="preserve">import </w:t>
      </w:r>
      <w:proofErr w:type="gramStart"/>
      <w:r>
        <w:t>java.util</w:t>
      </w:r>
      <w:proofErr w:type="gramEnd"/>
      <w:r>
        <w:t>.ArrayList;</w:t>
      </w:r>
    </w:p>
    <w:p w14:paraId="0BEC57D9" w14:textId="77777777" w:rsidR="00014139" w:rsidRDefault="00014139" w:rsidP="00E3366B">
      <w:pPr>
        <w:pStyle w:val="SourceCode"/>
        <w:spacing w:line="276" w:lineRule="auto"/>
      </w:pPr>
      <w:r>
        <w:t xml:space="preserve">import </w:t>
      </w:r>
      <w:proofErr w:type="gramStart"/>
      <w:r>
        <w:t>java.util</w:t>
      </w:r>
      <w:proofErr w:type="gramEnd"/>
      <w:r>
        <w:t>.Scanner;</w:t>
      </w:r>
    </w:p>
    <w:p w14:paraId="04F2D0EA" w14:textId="77777777" w:rsidR="00014139" w:rsidRDefault="00014139" w:rsidP="00E3366B">
      <w:pPr>
        <w:pStyle w:val="SourceCode"/>
        <w:spacing w:line="276" w:lineRule="auto"/>
      </w:pPr>
    </w:p>
    <w:p w14:paraId="72455382" w14:textId="77777777" w:rsidR="00014139" w:rsidRDefault="00014139" w:rsidP="00E3366B">
      <w:pPr>
        <w:pStyle w:val="SourceCode"/>
        <w:spacing w:line="276" w:lineRule="auto"/>
      </w:pPr>
      <w:r>
        <w:t>public class Bank {</w:t>
      </w:r>
    </w:p>
    <w:p w14:paraId="68A18C66" w14:textId="77777777" w:rsidR="00014139" w:rsidRDefault="00014139" w:rsidP="00E3366B">
      <w:pPr>
        <w:pStyle w:val="SourceCode"/>
        <w:spacing w:line="276" w:lineRule="auto"/>
      </w:pPr>
    </w:p>
    <w:p w14:paraId="18940DBB" w14:textId="77777777" w:rsidR="00014139" w:rsidRDefault="00014139" w:rsidP="00E3366B">
      <w:pPr>
        <w:pStyle w:val="SourceCode"/>
        <w:spacing w:line="276" w:lineRule="auto"/>
      </w:pPr>
      <w:r>
        <w:t xml:space="preserve">    private static ArrayList&lt;User&gt; userTerdaftar = new ArrayList&lt;User</w:t>
      </w:r>
      <w:proofErr w:type="gramStart"/>
      <w:r>
        <w:t>&gt;(</w:t>
      </w:r>
      <w:proofErr w:type="gramEnd"/>
      <w:r>
        <w:t>);</w:t>
      </w:r>
    </w:p>
    <w:p w14:paraId="02DF8F43" w14:textId="77777777" w:rsidR="00014139" w:rsidRDefault="00014139" w:rsidP="00E3366B">
      <w:pPr>
        <w:pStyle w:val="SourceCode"/>
        <w:spacing w:line="276" w:lineRule="auto"/>
      </w:pPr>
    </w:p>
    <w:p w14:paraId="5587A606" w14:textId="77777777" w:rsidR="00014139" w:rsidRDefault="00014139" w:rsidP="00E3366B">
      <w:pPr>
        <w:pStyle w:val="SourceCode"/>
        <w:spacing w:line="276" w:lineRule="auto"/>
      </w:pPr>
      <w:r>
        <w:t xml:space="preserve">    public static ArrayList&lt;User&gt; </w:t>
      </w:r>
      <w:proofErr w:type="gramStart"/>
      <w:r>
        <w:t>getUserTerdaftar(</w:t>
      </w:r>
      <w:proofErr w:type="gramEnd"/>
      <w:r>
        <w:t>) {</w:t>
      </w:r>
    </w:p>
    <w:p w14:paraId="4FF92639" w14:textId="77777777" w:rsidR="00014139" w:rsidRDefault="00014139" w:rsidP="00E3366B">
      <w:pPr>
        <w:pStyle w:val="SourceCode"/>
        <w:spacing w:line="276" w:lineRule="auto"/>
      </w:pPr>
      <w:r>
        <w:t xml:space="preserve">        return userTerdaftar;</w:t>
      </w:r>
    </w:p>
    <w:p w14:paraId="243C34B9" w14:textId="77777777" w:rsidR="00014139" w:rsidRDefault="00014139" w:rsidP="00E3366B">
      <w:pPr>
        <w:pStyle w:val="SourceCode"/>
        <w:spacing w:line="276" w:lineRule="auto"/>
      </w:pPr>
      <w:r>
        <w:t xml:space="preserve">    }</w:t>
      </w:r>
    </w:p>
    <w:p w14:paraId="34BF52C8" w14:textId="77777777" w:rsidR="00014139" w:rsidRDefault="00014139" w:rsidP="00E3366B">
      <w:pPr>
        <w:pStyle w:val="SourceCode"/>
        <w:spacing w:line="276" w:lineRule="auto"/>
      </w:pPr>
    </w:p>
    <w:p w14:paraId="2AD797A0" w14:textId="77777777" w:rsidR="00014139" w:rsidRDefault="00014139" w:rsidP="00E3366B">
      <w:pPr>
        <w:pStyle w:val="SourceCode"/>
        <w:spacing w:line="276" w:lineRule="auto"/>
      </w:pPr>
      <w:r>
        <w:t xml:space="preserve">    public static boolean </w:t>
      </w:r>
      <w:proofErr w:type="gramStart"/>
      <w:r>
        <w:t>tambahUser(</w:t>
      </w:r>
      <w:proofErr w:type="gramEnd"/>
      <w:r>
        <w:t>User akunBaru, Rekening rekening){</w:t>
      </w:r>
    </w:p>
    <w:p w14:paraId="2BE0AE37" w14:textId="77777777" w:rsidR="00014139" w:rsidRDefault="00014139" w:rsidP="00E3366B">
      <w:pPr>
        <w:pStyle w:val="SourceCode"/>
        <w:spacing w:line="276" w:lineRule="auto"/>
      </w:pPr>
      <w:r>
        <w:t xml:space="preserve">        </w:t>
      </w:r>
      <w:proofErr w:type="gramStart"/>
      <w:r>
        <w:t>if(</w:t>
      </w:r>
      <w:proofErr w:type="gramEnd"/>
      <w:r>
        <w:t>userTerdaftar.size() != 0){</w:t>
      </w:r>
    </w:p>
    <w:p w14:paraId="65884CB2" w14:textId="77777777" w:rsidR="00014139" w:rsidRDefault="00014139" w:rsidP="00E3366B">
      <w:pPr>
        <w:pStyle w:val="SourceCode"/>
        <w:spacing w:line="276" w:lineRule="auto"/>
      </w:pPr>
      <w:r>
        <w:t xml:space="preserve">            for (User pengguna: </w:t>
      </w:r>
      <w:proofErr w:type="gramStart"/>
      <w:r>
        <w:t>userTerdaftar){</w:t>
      </w:r>
      <w:proofErr w:type="gramEnd"/>
    </w:p>
    <w:p w14:paraId="38F324E7" w14:textId="77777777" w:rsidR="00014139" w:rsidRDefault="00014139" w:rsidP="00E3366B">
      <w:pPr>
        <w:pStyle w:val="SourceCode"/>
        <w:spacing w:line="276" w:lineRule="auto"/>
      </w:pPr>
      <w:r>
        <w:t xml:space="preserve">                if ((</w:t>
      </w:r>
      <w:proofErr w:type="gramStart"/>
      <w:r>
        <w:t>pengguna.getNik</w:t>
      </w:r>
      <w:proofErr w:type="gramEnd"/>
      <w:r>
        <w:t>().equals(akunBaru.getNik())) || (pengguna.getNoTelpon().equals(akunBaru.getNoTelpon()))){</w:t>
      </w:r>
    </w:p>
    <w:p w14:paraId="62DB7C65" w14:textId="77777777" w:rsidR="00014139" w:rsidRDefault="00014139" w:rsidP="00E3366B">
      <w:pPr>
        <w:pStyle w:val="SourceCode"/>
        <w:spacing w:line="276" w:lineRule="auto"/>
      </w:pPr>
      <w:r>
        <w:t xml:space="preserve">                    return false;</w:t>
      </w:r>
    </w:p>
    <w:p w14:paraId="19401DAA" w14:textId="77777777" w:rsidR="00014139" w:rsidRDefault="00014139" w:rsidP="00E3366B">
      <w:pPr>
        <w:pStyle w:val="SourceCode"/>
        <w:spacing w:line="276" w:lineRule="auto"/>
      </w:pPr>
      <w:r>
        <w:t xml:space="preserve">                }</w:t>
      </w:r>
    </w:p>
    <w:p w14:paraId="4BBEB69C" w14:textId="77777777" w:rsidR="00014139" w:rsidRDefault="00014139" w:rsidP="00E3366B">
      <w:pPr>
        <w:pStyle w:val="SourceCode"/>
        <w:spacing w:line="276" w:lineRule="auto"/>
      </w:pPr>
      <w:r>
        <w:t xml:space="preserve">            }</w:t>
      </w:r>
    </w:p>
    <w:p w14:paraId="6E704CD2" w14:textId="77777777" w:rsidR="00014139" w:rsidRDefault="00014139" w:rsidP="00E3366B">
      <w:pPr>
        <w:pStyle w:val="SourceCode"/>
        <w:spacing w:line="276" w:lineRule="auto"/>
      </w:pPr>
      <w:r>
        <w:t xml:space="preserve">        }</w:t>
      </w:r>
    </w:p>
    <w:p w14:paraId="653FFF6F" w14:textId="77777777" w:rsidR="00014139" w:rsidRDefault="00014139" w:rsidP="00E3366B">
      <w:pPr>
        <w:pStyle w:val="SourceCode"/>
        <w:spacing w:line="276" w:lineRule="auto"/>
      </w:pPr>
      <w:r>
        <w:t xml:space="preserve">        akunBaru.buatRekening(rekening);</w:t>
      </w:r>
    </w:p>
    <w:p w14:paraId="63373BEF" w14:textId="77777777" w:rsidR="00014139" w:rsidRDefault="00014139" w:rsidP="00E3366B">
      <w:pPr>
        <w:pStyle w:val="SourceCode"/>
        <w:spacing w:line="276" w:lineRule="auto"/>
      </w:pPr>
      <w:r>
        <w:t xml:space="preserve">        userTerdaftar.add(akunBaru);</w:t>
      </w:r>
    </w:p>
    <w:p w14:paraId="59032E44" w14:textId="77777777" w:rsidR="00014139" w:rsidRDefault="00014139" w:rsidP="00E3366B">
      <w:pPr>
        <w:pStyle w:val="SourceCode"/>
        <w:spacing w:line="276" w:lineRule="auto"/>
      </w:pPr>
      <w:r>
        <w:t xml:space="preserve">        return true;</w:t>
      </w:r>
    </w:p>
    <w:p w14:paraId="6A12DCDD" w14:textId="77777777" w:rsidR="00014139" w:rsidRDefault="00014139" w:rsidP="00E3366B">
      <w:pPr>
        <w:pStyle w:val="SourceCode"/>
        <w:spacing w:line="276" w:lineRule="auto"/>
      </w:pPr>
      <w:r>
        <w:t xml:space="preserve">    }</w:t>
      </w:r>
    </w:p>
    <w:p w14:paraId="70AFF548" w14:textId="77777777" w:rsidR="00014139" w:rsidRDefault="00014139" w:rsidP="00E3366B">
      <w:pPr>
        <w:pStyle w:val="SourceCode"/>
        <w:spacing w:line="276" w:lineRule="auto"/>
      </w:pPr>
    </w:p>
    <w:p w14:paraId="2961B3AF" w14:textId="77777777" w:rsidR="00014139" w:rsidRDefault="00014139" w:rsidP="00E3366B">
      <w:pPr>
        <w:pStyle w:val="SourceCode"/>
        <w:spacing w:line="276" w:lineRule="auto"/>
      </w:pPr>
    </w:p>
    <w:p w14:paraId="2437030A" w14:textId="77777777" w:rsidR="00014139" w:rsidRDefault="00014139" w:rsidP="00E3366B">
      <w:pPr>
        <w:pStyle w:val="SourceCode"/>
        <w:spacing w:line="276" w:lineRule="auto"/>
      </w:pPr>
      <w:r>
        <w:t xml:space="preserve">    public static void </w:t>
      </w:r>
      <w:proofErr w:type="gramStart"/>
      <w:r>
        <w:t>setorTunai(</w:t>
      </w:r>
      <w:proofErr w:type="gramEnd"/>
      <w:r>
        <w:t>User pengguna, Transaksi transaksi){</w:t>
      </w:r>
    </w:p>
    <w:p w14:paraId="6D7C4E87" w14:textId="77777777" w:rsidR="00014139" w:rsidRDefault="00014139" w:rsidP="00E3366B">
      <w:pPr>
        <w:pStyle w:val="SourceCode"/>
        <w:spacing w:line="276" w:lineRule="auto"/>
      </w:pPr>
      <w:r>
        <w:t xml:space="preserve">        </w:t>
      </w:r>
      <w:proofErr w:type="gramStart"/>
      <w:r>
        <w:t>pengguna.getRekening</w:t>
      </w:r>
      <w:proofErr w:type="gramEnd"/>
      <w:r>
        <w:t>().tambahTransaksi(transaksi);</w:t>
      </w:r>
    </w:p>
    <w:p w14:paraId="54DD7E36" w14:textId="77777777" w:rsidR="00014139" w:rsidRDefault="00014139" w:rsidP="00E3366B">
      <w:pPr>
        <w:pStyle w:val="SourceCode"/>
        <w:spacing w:line="276" w:lineRule="auto"/>
      </w:pPr>
      <w:r>
        <w:t xml:space="preserve">        </w:t>
      </w:r>
      <w:proofErr w:type="gramStart"/>
      <w:r>
        <w:t>pengguna.getRekening</w:t>
      </w:r>
      <w:proofErr w:type="gramEnd"/>
      <w:r>
        <w:t>().tambahSaldo(transaksi.getNilaiNominal());</w:t>
      </w:r>
    </w:p>
    <w:p w14:paraId="503FD07B" w14:textId="77777777" w:rsidR="00014139" w:rsidRDefault="00014139" w:rsidP="00E3366B">
      <w:pPr>
        <w:pStyle w:val="SourceCode"/>
        <w:spacing w:line="276" w:lineRule="auto"/>
      </w:pPr>
      <w:r>
        <w:t xml:space="preserve">    }</w:t>
      </w:r>
    </w:p>
    <w:p w14:paraId="3B2DE9FB" w14:textId="77777777" w:rsidR="00014139" w:rsidRDefault="00014139" w:rsidP="00E3366B">
      <w:pPr>
        <w:pStyle w:val="SourceCode"/>
        <w:spacing w:line="276" w:lineRule="auto"/>
      </w:pPr>
    </w:p>
    <w:p w14:paraId="6B762037" w14:textId="77777777" w:rsidR="00014139" w:rsidRDefault="00014139" w:rsidP="00E3366B">
      <w:pPr>
        <w:pStyle w:val="SourceCode"/>
        <w:spacing w:line="276" w:lineRule="auto"/>
      </w:pPr>
      <w:r>
        <w:t xml:space="preserve">    public static boolean </w:t>
      </w:r>
      <w:proofErr w:type="gramStart"/>
      <w:r>
        <w:t>tarikTunai(</w:t>
      </w:r>
      <w:proofErr w:type="gramEnd"/>
      <w:r>
        <w:t>User pengguna, Transaksi transaksi){</w:t>
      </w:r>
    </w:p>
    <w:p w14:paraId="2DBEDC9C" w14:textId="77777777" w:rsidR="00014139" w:rsidRDefault="00014139" w:rsidP="00E3366B">
      <w:pPr>
        <w:pStyle w:val="SourceCode"/>
        <w:spacing w:line="276" w:lineRule="auto"/>
      </w:pPr>
      <w:r>
        <w:t xml:space="preserve">        boolean status = </w:t>
      </w:r>
      <w:proofErr w:type="gramStart"/>
      <w:r>
        <w:t>pengguna.getRekening</w:t>
      </w:r>
      <w:proofErr w:type="gramEnd"/>
      <w:r>
        <w:t>().ambilSaldo(transaksi.getNilaiNominal());</w:t>
      </w:r>
    </w:p>
    <w:p w14:paraId="0E22259D" w14:textId="77777777" w:rsidR="00014139" w:rsidRDefault="00014139" w:rsidP="00E3366B">
      <w:pPr>
        <w:pStyle w:val="SourceCode"/>
        <w:spacing w:line="276" w:lineRule="auto"/>
      </w:pPr>
      <w:r>
        <w:t xml:space="preserve">        if (status) {</w:t>
      </w:r>
    </w:p>
    <w:p w14:paraId="4F09C2D0" w14:textId="77777777" w:rsidR="00014139" w:rsidRDefault="00014139" w:rsidP="00E3366B">
      <w:pPr>
        <w:pStyle w:val="SourceCode"/>
        <w:spacing w:line="276" w:lineRule="auto"/>
      </w:pPr>
      <w:r>
        <w:t xml:space="preserve">            </w:t>
      </w:r>
      <w:proofErr w:type="gramStart"/>
      <w:r>
        <w:t>pengguna.getRekening</w:t>
      </w:r>
      <w:proofErr w:type="gramEnd"/>
      <w:r>
        <w:t>().tambahTransaksi(transaksi);</w:t>
      </w:r>
    </w:p>
    <w:p w14:paraId="44838A0B" w14:textId="77777777" w:rsidR="00014139" w:rsidRDefault="00014139" w:rsidP="00E3366B">
      <w:pPr>
        <w:pStyle w:val="SourceCode"/>
        <w:spacing w:line="276" w:lineRule="auto"/>
      </w:pPr>
      <w:r>
        <w:t xml:space="preserve">        }</w:t>
      </w:r>
    </w:p>
    <w:p w14:paraId="055391BB" w14:textId="77777777" w:rsidR="00014139" w:rsidRDefault="00014139" w:rsidP="00E3366B">
      <w:pPr>
        <w:pStyle w:val="SourceCode"/>
        <w:spacing w:line="276" w:lineRule="auto"/>
      </w:pPr>
      <w:r>
        <w:t xml:space="preserve">        return status;</w:t>
      </w:r>
    </w:p>
    <w:p w14:paraId="720A5C37" w14:textId="77777777" w:rsidR="00014139" w:rsidRDefault="00014139" w:rsidP="00E3366B">
      <w:pPr>
        <w:pStyle w:val="SourceCode"/>
        <w:spacing w:line="276" w:lineRule="auto"/>
      </w:pPr>
      <w:r>
        <w:t xml:space="preserve">    }</w:t>
      </w:r>
    </w:p>
    <w:p w14:paraId="1280AD68" w14:textId="77777777" w:rsidR="00014139" w:rsidRDefault="00014139" w:rsidP="00E3366B">
      <w:pPr>
        <w:pStyle w:val="SourceCode"/>
        <w:spacing w:line="276" w:lineRule="auto"/>
      </w:pPr>
    </w:p>
    <w:p w14:paraId="6D893955" w14:textId="77777777" w:rsidR="00014139" w:rsidRDefault="00014139" w:rsidP="00E3366B">
      <w:pPr>
        <w:pStyle w:val="SourceCode"/>
        <w:spacing w:line="276" w:lineRule="auto"/>
      </w:pPr>
      <w:r>
        <w:t xml:space="preserve">    public static boolean </w:t>
      </w:r>
      <w:proofErr w:type="gramStart"/>
      <w:r>
        <w:t>transfer(</w:t>
      </w:r>
      <w:proofErr w:type="gramEnd"/>
      <w:r>
        <w:t>Transaksi transaksi){</w:t>
      </w:r>
    </w:p>
    <w:p w14:paraId="446967D1" w14:textId="77777777" w:rsidR="00014139" w:rsidRDefault="00014139" w:rsidP="00E3366B">
      <w:pPr>
        <w:pStyle w:val="SourceCode"/>
        <w:spacing w:line="276" w:lineRule="auto"/>
      </w:pPr>
      <w:r>
        <w:t xml:space="preserve">        Transfer transfer = (Transfer) transaksi;</w:t>
      </w:r>
    </w:p>
    <w:p w14:paraId="1AC0932C" w14:textId="77777777" w:rsidR="00014139" w:rsidRDefault="00014139" w:rsidP="00E3366B">
      <w:pPr>
        <w:pStyle w:val="SourceCode"/>
        <w:spacing w:line="276" w:lineRule="auto"/>
      </w:pPr>
      <w:r>
        <w:t xml:space="preserve">        User userAsal = </w:t>
      </w:r>
      <w:proofErr w:type="gramStart"/>
      <w:r>
        <w:t>transfer.getUserAsal</w:t>
      </w:r>
      <w:proofErr w:type="gramEnd"/>
      <w:r>
        <w:t>();</w:t>
      </w:r>
    </w:p>
    <w:p w14:paraId="68DAB515" w14:textId="77777777" w:rsidR="00014139" w:rsidRDefault="00014139" w:rsidP="00E3366B">
      <w:pPr>
        <w:pStyle w:val="SourceCode"/>
        <w:spacing w:line="276" w:lineRule="auto"/>
      </w:pPr>
      <w:r>
        <w:t xml:space="preserve">        User userTujuan = </w:t>
      </w:r>
      <w:proofErr w:type="gramStart"/>
      <w:r>
        <w:t>transfer.getUserTujuan</w:t>
      </w:r>
      <w:proofErr w:type="gramEnd"/>
      <w:r>
        <w:t>();</w:t>
      </w:r>
    </w:p>
    <w:p w14:paraId="2961C604" w14:textId="77777777" w:rsidR="00014139" w:rsidRDefault="00014139" w:rsidP="00E3366B">
      <w:pPr>
        <w:pStyle w:val="SourceCode"/>
        <w:spacing w:line="276" w:lineRule="auto"/>
      </w:pPr>
    </w:p>
    <w:p w14:paraId="26F643B3" w14:textId="77777777" w:rsidR="00014139" w:rsidRDefault="00014139" w:rsidP="00E3366B">
      <w:pPr>
        <w:pStyle w:val="SourceCode"/>
        <w:spacing w:line="276" w:lineRule="auto"/>
      </w:pPr>
      <w:r>
        <w:t xml:space="preserve">        for (User </w:t>
      </w:r>
      <w:proofErr w:type="gramStart"/>
      <w:r>
        <w:t>akunTujuan :</w:t>
      </w:r>
      <w:proofErr w:type="gramEnd"/>
      <w:r>
        <w:t xml:space="preserve"> userTerdaftar) {</w:t>
      </w:r>
    </w:p>
    <w:p w14:paraId="508FDF00" w14:textId="77777777" w:rsidR="00014139" w:rsidRDefault="00014139" w:rsidP="00E3366B">
      <w:pPr>
        <w:pStyle w:val="SourceCode"/>
        <w:spacing w:line="276" w:lineRule="auto"/>
      </w:pPr>
      <w:r>
        <w:t xml:space="preserve">            if (akunTujuan.getIdUser() == userTujuan.getIdUser()) {</w:t>
      </w:r>
    </w:p>
    <w:p w14:paraId="3A6AECF3" w14:textId="77777777" w:rsidR="00014139" w:rsidRDefault="00014139" w:rsidP="00E3366B">
      <w:pPr>
        <w:pStyle w:val="SourceCode"/>
        <w:spacing w:line="276" w:lineRule="auto"/>
      </w:pPr>
      <w:r>
        <w:t xml:space="preserve">                userTujuan.getRekening(</w:t>
      </w:r>
      <w:proofErr w:type="gramStart"/>
      <w:r>
        <w:t>).tambahTransaksi</w:t>
      </w:r>
      <w:proofErr w:type="gramEnd"/>
      <w:r>
        <w:t>(transfer);</w:t>
      </w:r>
    </w:p>
    <w:p w14:paraId="3310F9F9" w14:textId="77777777" w:rsidR="00014139" w:rsidRDefault="00014139" w:rsidP="00E3366B">
      <w:pPr>
        <w:pStyle w:val="SourceCode"/>
        <w:spacing w:line="276" w:lineRule="auto"/>
      </w:pPr>
      <w:r>
        <w:t xml:space="preserve">                userTujuan.getRekening(</w:t>
      </w:r>
      <w:proofErr w:type="gramStart"/>
      <w:r>
        <w:t>).tambahSaldo</w:t>
      </w:r>
      <w:proofErr w:type="gramEnd"/>
      <w:r>
        <w:t>(transfer.getNilaiNominal());</w:t>
      </w:r>
    </w:p>
    <w:p w14:paraId="2D529B2D" w14:textId="77777777" w:rsidR="00014139" w:rsidRDefault="00014139" w:rsidP="00E3366B">
      <w:pPr>
        <w:pStyle w:val="SourceCode"/>
        <w:spacing w:line="276" w:lineRule="auto"/>
      </w:pPr>
    </w:p>
    <w:p w14:paraId="5517DF65" w14:textId="77777777" w:rsidR="00014139" w:rsidRDefault="00014139" w:rsidP="00E3366B">
      <w:pPr>
        <w:pStyle w:val="SourceCode"/>
        <w:spacing w:line="276" w:lineRule="auto"/>
      </w:pPr>
      <w:r>
        <w:t xml:space="preserve">                userAsal.getRekening(</w:t>
      </w:r>
      <w:proofErr w:type="gramStart"/>
      <w:r>
        <w:t>).tambahTransaksi</w:t>
      </w:r>
      <w:proofErr w:type="gramEnd"/>
      <w:r>
        <w:t>(transfer);</w:t>
      </w:r>
    </w:p>
    <w:p w14:paraId="0FE1FB90" w14:textId="77777777" w:rsidR="00014139" w:rsidRDefault="00014139" w:rsidP="00E3366B">
      <w:pPr>
        <w:pStyle w:val="SourceCode"/>
        <w:spacing w:line="276" w:lineRule="auto"/>
      </w:pPr>
      <w:r>
        <w:t xml:space="preserve">                userAsal.getRekening(</w:t>
      </w:r>
      <w:proofErr w:type="gramStart"/>
      <w:r>
        <w:t>).ambilSaldo</w:t>
      </w:r>
      <w:proofErr w:type="gramEnd"/>
      <w:r>
        <w:t>(transfer.getNilaiNominal());</w:t>
      </w:r>
    </w:p>
    <w:p w14:paraId="6B7C7CEE" w14:textId="77777777" w:rsidR="00014139" w:rsidRDefault="00014139" w:rsidP="00E3366B">
      <w:pPr>
        <w:pStyle w:val="SourceCode"/>
        <w:spacing w:line="276" w:lineRule="auto"/>
      </w:pPr>
      <w:r>
        <w:t xml:space="preserve">                return true;</w:t>
      </w:r>
    </w:p>
    <w:p w14:paraId="21D1AA74" w14:textId="77777777" w:rsidR="00014139" w:rsidRDefault="00014139" w:rsidP="00E3366B">
      <w:pPr>
        <w:pStyle w:val="SourceCode"/>
        <w:spacing w:line="276" w:lineRule="auto"/>
      </w:pPr>
      <w:r>
        <w:t xml:space="preserve">            }</w:t>
      </w:r>
    </w:p>
    <w:p w14:paraId="0384DE84" w14:textId="77777777" w:rsidR="00014139" w:rsidRDefault="00014139" w:rsidP="00E3366B">
      <w:pPr>
        <w:pStyle w:val="SourceCode"/>
        <w:spacing w:line="276" w:lineRule="auto"/>
      </w:pPr>
      <w:r>
        <w:t xml:space="preserve">        }</w:t>
      </w:r>
    </w:p>
    <w:p w14:paraId="1B590E2D" w14:textId="77777777" w:rsidR="00014139" w:rsidRDefault="00014139" w:rsidP="00E3366B">
      <w:pPr>
        <w:pStyle w:val="SourceCode"/>
        <w:spacing w:line="276" w:lineRule="auto"/>
      </w:pPr>
      <w:r>
        <w:t xml:space="preserve">        return false;</w:t>
      </w:r>
    </w:p>
    <w:p w14:paraId="42818BDF" w14:textId="77777777" w:rsidR="00014139" w:rsidRDefault="00014139" w:rsidP="00E3366B">
      <w:pPr>
        <w:pStyle w:val="SourceCode"/>
        <w:spacing w:line="276" w:lineRule="auto"/>
      </w:pPr>
      <w:r>
        <w:t xml:space="preserve">    }</w:t>
      </w:r>
    </w:p>
    <w:p w14:paraId="7EDFB456" w14:textId="77777777" w:rsidR="00014139" w:rsidRDefault="00014139" w:rsidP="00E3366B">
      <w:pPr>
        <w:pStyle w:val="SourceCode"/>
        <w:spacing w:line="276" w:lineRule="auto"/>
      </w:pPr>
    </w:p>
    <w:p w14:paraId="67164EA3" w14:textId="77777777" w:rsidR="00014139" w:rsidRDefault="00014139" w:rsidP="00E3366B">
      <w:pPr>
        <w:pStyle w:val="SourceCode"/>
        <w:spacing w:line="276" w:lineRule="auto"/>
      </w:pPr>
      <w:r>
        <w:lastRenderedPageBreak/>
        <w:t xml:space="preserve">    public static boolean </w:t>
      </w:r>
      <w:proofErr w:type="gramStart"/>
      <w:r>
        <w:t>verifPin(</w:t>
      </w:r>
      <w:proofErr w:type="gramEnd"/>
      <w:r>
        <w:t>) {</w:t>
      </w:r>
    </w:p>
    <w:p w14:paraId="5DD3A5BE" w14:textId="77777777" w:rsidR="00014139" w:rsidRDefault="00014139" w:rsidP="00E3366B">
      <w:pPr>
        <w:pStyle w:val="SourceCode"/>
        <w:spacing w:line="276" w:lineRule="auto"/>
      </w:pPr>
      <w:r>
        <w:t xml:space="preserve">        Scanner input = new </w:t>
      </w:r>
      <w:proofErr w:type="gramStart"/>
      <w:r>
        <w:t>Scanner(</w:t>
      </w:r>
      <w:proofErr w:type="gramEnd"/>
      <w:r>
        <w:t>System.in);</w:t>
      </w:r>
    </w:p>
    <w:p w14:paraId="1B8A64C2" w14:textId="77777777" w:rsidR="00014139" w:rsidRDefault="00014139" w:rsidP="00E3366B">
      <w:pPr>
        <w:pStyle w:val="SourceCode"/>
        <w:spacing w:line="276" w:lineRule="auto"/>
      </w:pPr>
      <w:r>
        <w:t xml:space="preserve">        int percobaan = 3;</w:t>
      </w:r>
    </w:p>
    <w:p w14:paraId="27482E2F" w14:textId="77777777" w:rsidR="00014139" w:rsidRDefault="00014139" w:rsidP="00E3366B">
      <w:pPr>
        <w:pStyle w:val="SourceCode"/>
        <w:spacing w:line="276" w:lineRule="auto"/>
      </w:pPr>
    </w:p>
    <w:p w14:paraId="17209466" w14:textId="77777777" w:rsidR="00014139" w:rsidRDefault="00014139" w:rsidP="00E3366B">
      <w:pPr>
        <w:pStyle w:val="SourceCode"/>
        <w:spacing w:line="276" w:lineRule="auto"/>
      </w:pPr>
      <w:r>
        <w:t xml:space="preserve">        do {</w:t>
      </w:r>
    </w:p>
    <w:p w14:paraId="57E9BFEE" w14:textId="77777777" w:rsidR="00014139" w:rsidRDefault="00014139" w:rsidP="00E3366B">
      <w:pPr>
        <w:pStyle w:val="SourceCode"/>
        <w:spacing w:line="276" w:lineRule="auto"/>
      </w:pPr>
      <w:r>
        <w:t xml:space="preserve">            percobaan -= 1;</w:t>
      </w:r>
    </w:p>
    <w:p w14:paraId="3D74F41D" w14:textId="77777777" w:rsidR="00014139" w:rsidRDefault="00014139" w:rsidP="00E3366B">
      <w:pPr>
        <w:pStyle w:val="SourceCode"/>
        <w:spacing w:line="276" w:lineRule="auto"/>
      </w:pPr>
      <w:r>
        <w:t xml:space="preserve">            System.out.print("Masukan PIN: ");</w:t>
      </w:r>
    </w:p>
    <w:p w14:paraId="4AC5D088" w14:textId="77777777" w:rsidR="00014139" w:rsidRDefault="00014139" w:rsidP="00E3366B">
      <w:pPr>
        <w:pStyle w:val="SourceCode"/>
        <w:spacing w:line="276" w:lineRule="auto"/>
      </w:pPr>
      <w:r>
        <w:t xml:space="preserve">            String pin = </w:t>
      </w:r>
      <w:proofErr w:type="gramStart"/>
      <w:r>
        <w:t>input.nextLine</w:t>
      </w:r>
      <w:proofErr w:type="gramEnd"/>
      <w:r>
        <w:t>();</w:t>
      </w:r>
    </w:p>
    <w:p w14:paraId="21DDBCA3" w14:textId="77777777" w:rsidR="00014139" w:rsidRDefault="00014139" w:rsidP="00E3366B">
      <w:pPr>
        <w:pStyle w:val="SourceCode"/>
        <w:spacing w:line="276" w:lineRule="auto"/>
      </w:pPr>
    </w:p>
    <w:p w14:paraId="529A7AC7" w14:textId="77777777" w:rsidR="00014139" w:rsidRDefault="00014139" w:rsidP="00E3366B">
      <w:pPr>
        <w:pStyle w:val="SourceCode"/>
        <w:spacing w:line="276" w:lineRule="auto"/>
      </w:pPr>
      <w:r>
        <w:t xml:space="preserve">            boolean status = Authentication.verifPin(pin);</w:t>
      </w:r>
    </w:p>
    <w:p w14:paraId="0B64FBAA" w14:textId="77777777" w:rsidR="00014139" w:rsidRDefault="00014139" w:rsidP="00E3366B">
      <w:pPr>
        <w:pStyle w:val="SourceCode"/>
        <w:spacing w:line="276" w:lineRule="auto"/>
      </w:pPr>
    </w:p>
    <w:p w14:paraId="3C17544B" w14:textId="77777777" w:rsidR="00014139" w:rsidRDefault="00014139" w:rsidP="00E3366B">
      <w:pPr>
        <w:pStyle w:val="SourceCode"/>
        <w:spacing w:line="276" w:lineRule="auto"/>
      </w:pPr>
      <w:r>
        <w:t xml:space="preserve">            if </w:t>
      </w:r>
      <w:proofErr w:type="gramStart"/>
      <w:r>
        <w:t>(!status</w:t>
      </w:r>
      <w:proofErr w:type="gramEnd"/>
      <w:r>
        <w:t>) {</w:t>
      </w:r>
    </w:p>
    <w:p w14:paraId="6609892D" w14:textId="77777777" w:rsidR="00014139" w:rsidRDefault="00014139" w:rsidP="00E3366B">
      <w:pPr>
        <w:pStyle w:val="SourceCode"/>
        <w:spacing w:line="276" w:lineRule="auto"/>
      </w:pPr>
      <w:r>
        <w:t xml:space="preserve">                if (percobaan == 0) {</w:t>
      </w:r>
    </w:p>
    <w:p w14:paraId="16E06B93" w14:textId="77777777" w:rsidR="00014139" w:rsidRDefault="00014139" w:rsidP="00E3366B">
      <w:pPr>
        <w:pStyle w:val="SourceCode"/>
        <w:spacing w:line="276" w:lineRule="auto"/>
      </w:pPr>
      <w:r>
        <w:t xml:space="preserve">                    System.out.println("Anda Salah memasukan PIN sebanyak 3x");</w:t>
      </w:r>
    </w:p>
    <w:p w14:paraId="3A8BB348" w14:textId="77777777" w:rsidR="00014139" w:rsidRDefault="00014139" w:rsidP="00E3366B">
      <w:pPr>
        <w:pStyle w:val="SourceCode"/>
        <w:spacing w:line="276" w:lineRule="auto"/>
      </w:pPr>
      <w:r>
        <w:t xml:space="preserve">                    return false;</w:t>
      </w:r>
    </w:p>
    <w:p w14:paraId="1C699292" w14:textId="77777777" w:rsidR="00014139" w:rsidRDefault="00014139" w:rsidP="00E3366B">
      <w:pPr>
        <w:pStyle w:val="SourceCode"/>
        <w:spacing w:line="276" w:lineRule="auto"/>
      </w:pPr>
      <w:r>
        <w:t xml:space="preserve">                } else {</w:t>
      </w:r>
    </w:p>
    <w:p w14:paraId="1928B479" w14:textId="77777777" w:rsidR="00014139" w:rsidRDefault="00014139" w:rsidP="00E3366B">
      <w:pPr>
        <w:pStyle w:val="SourceCode"/>
        <w:spacing w:line="276" w:lineRule="auto"/>
      </w:pPr>
      <w:r>
        <w:t xml:space="preserve">                    System.out.println("PIN </w:t>
      </w:r>
      <w:proofErr w:type="gramStart"/>
      <w:r>
        <w:t>Salah !</w:t>
      </w:r>
      <w:proofErr w:type="gramEnd"/>
      <w:r>
        <w:t>");</w:t>
      </w:r>
    </w:p>
    <w:p w14:paraId="49A039BB" w14:textId="77777777" w:rsidR="00014139" w:rsidRDefault="00014139" w:rsidP="00E3366B">
      <w:pPr>
        <w:pStyle w:val="SourceCode"/>
        <w:spacing w:line="276" w:lineRule="auto"/>
      </w:pPr>
      <w:r>
        <w:t xml:space="preserve">                }</w:t>
      </w:r>
    </w:p>
    <w:p w14:paraId="22D3A87B" w14:textId="77777777" w:rsidR="00014139" w:rsidRDefault="00014139" w:rsidP="00E3366B">
      <w:pPr>
        <w:pStyle w:val="SourceCode"/>
        <w:spacing w:line="276" w:lineRule="auto"/>
      </w:pPr>
      <w:r>
        <w:t xml:space="preserve">            } else {</w:t>
      </w:r>
    </w:p>
    <w:p w14:paraId="2CF33F97" w14:textId="77777777" w:rsidR="00014139" w:rsidRDefault="00014139" w:rsidP="00E3366B">
      <w:pPr>
        <w:pStyle w:val="SourceCode"/>
        <w:spacing w:line="276" w:lineRule="auto"/>
      </w:pPr>
      <w:r>
        <w:t xml:space="preserve">                return true;</w:t>
      </w:r>
    </w:p>
    <w:p w14:paraId="0ADB5395" w14:textId="77777777" w:rsidR="00014139" w:rsidRDefault="00014139" w:rsidP="00E3366B">
      <w:pPr>
        <w:pStyle w:val="SourceCode"/>
        <w:spacing w:line="276" w:lineRule="auto"/>
      </w:pPr>
      <w:r>
        <w:t xml:space="preserve">            }</w:t>
      </w:r>
    </w:p>
    <w:p w14:paraId="1B2238CC" w14:textId="77777777" w:rsidR="00014139" w:rsidRDefault="00014139" w:rsidP="00E3366B">
      <w:pPr>
        <w:pStyle w:val="SourceCode"/>
        <w:spacing w:line="276" w:lineRule="auto"/>
      </w:pPr>
      <w:r>
        <w:t xml:space="preserve">        } while (</w:t>
      </w:r>
      <w:proofErr w:type="gramStart"/>
      <w:r>
        <w:t>percobaan !</w:t>
      </w:r>
      <w:proofErr w:type="gramEnd"/>
      <w:r>
        <w:t>= 0);</w:t>
      </w:r>
    </w:p>
    <w:p w14:paraId="0AE9B065" w14:textId="77777777" w:rsidR="00014139" w:rsidRDefault="00014139" w:rsidP="00E3366B">
      <w:pPr>
        <w:pStyle w:val="SourceCode"/>
        <w:spacing w:line="276" w:lineRule="auto"/>
      </w:pPr>
      <w:r>
        <w:t xml:space="preserve">        return false;</w:t>
      </w:r>
    </w:p>
    <w:p w14:paraId="4220D4B4" w14:textId="77777777" w:rsidR="00014139" w:rsidRDefault="00014139" w:rsidP="00E3366B">
      <w:pPr>
        <w:pStyle w:val="SourceCode"/>
        <w:spacing w:line="276" w:lineRule="auto"/>
      </w:pPr>
      <w:r>
        <w:t xml:space="preserve">    }</w:t>
      </w:r>
    </w:p>
    <w:p w14:paraId="3497B7B5" w14:textId="008CD835" w:rsidR="007749DB" w:rsidRDefault="00014139" w:rsidP="00E3366B">
      <w:pPr>
        <w:pStyle w:val="SourceCode"/>
        <w:spacing w:line="276" w:lineRule="auto"/>
      </w:pPr>
      <w:r>
        <w:t>}</w:t>
      </w:r>
    </w:p>
    <w:p w14:paraId="3DDE7CA2" w14:textId="77777777" w:rsidR="007749DB" w:rsidRPr="007749DB" w:rsidRDefault="007749DB" w:rsidP="00E3366B">
      <w:pPr>
        <w:pStyle w:val="SourceCode"/>
        <w:spacing w:line="276" w:lineRule="auto"/>
      </w:pPr>
    </w:p>
    <w:bookmarkEnd w:id="0"/>
    <w:p w14:paraId="4DEDB272" w14:textId="1CA9C19B" w:rsidR="00564818" w:rsidRPr="0078319E" w:rsidRDefault="006C587E" w:rsidP="00564818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>Class</w:t>
      </w:r>
      <w:r w:rsidR="006918F5">
        <w:rPr>
          <w:bCs/>
          <w:color w:val="0070C0"/>
        </w:rPr>
        <w:t xml:space="preserve"> </w:t>
      </w:r>
      <w:r w:rsidR="00D22443">
        <w:rPr>
          <w:bCs/>
          <w:color w:val="0070C0"/>
        </w:rPr>
        <w:t>Authentication.java</w:t>
      </w:r>
    </w:p>
    <w:p w14:paraId="5773DE34" w14:textId="77777777" w:rsidR="002F50C5" w:rsidRDefault="002F50C5" w:rsidP="002F50C5">
      <w:pPr>
        <w:pStyle w:val="SourceCode"/>
        <w:spacing w:line="276" w:lineRule="auto"/>
      </w:pPr>
      <w:r>
        <w:t>package Model;</w:t>
      </w:r>
    </w:p>
    <w:p w14:paraId="132042A4" w14:textId="77777777" w:rsidR="002F50C5" w:rsidRDefault="002F50C5" w:rsidP="002F50C5">
      <w:pPr>
        <w:pStyle w:val="SourceCode"/>
        <w:spacing w:line="276" w:lineRule="auto"/>
      </w:pPr>
    </w:p>
    <w:p w14:paraId="57A94792" w14:textId="77777777" w:rsidR="002F50C5" w:rsidRDefault="002F50C5" w:rsidP="002F50C5">
      <w:pPr>
        <w:pStyle w:val="SourceCode"/>
        <w:spacing w:line="276" w:lineRule="auto"/>
      </w:pPr>
      <w:r>
        <w:t>import Entity.SetorTunai;</w:t>
      </w:r>
    </w:p>
    <w:p w14:paraId="142B9C82" w14:textId="77777777" w:rsidR="002F50C5" w:rsidRDefault="002F50C5" w:rsidP="002F50C5">
      <w:pPr>
        <w:pStyle w:val="SourceCode"/>
        <w:spacing w:line="276" w:lineRule="auto"/>
      </w:pPr>
      <w:r>
        <w:t>import Entity.User;</w:t>
      </w:r>
    </w:p>
    <w:p w14:paraId="681FF35A" w14:textId="77777777" w:rsidR="002F50C5" w:rsidRDefault="002F50C5" w:rsidP="002F50C5">
      <w:pPr>
        <w:pStyle w:val="SourceCode"/>
        <w:spacing w:line="276" w:lineRule="auto"/>
      </w:pPr>
      <w:r>
        <w:t>import Utils.RandomNumberString;</w:t>
      </w:r>
    </w:p>
    <w:p w14:paraId="2CC7B284" w14:textId="77777777" w:rsidR="002F50C5" w:rsidRDefault="002F50C5" w:rsidP="002F50C5">
      <w:pPr>
        <w:pStyle w:val="SourceCode"/>
        <w:spacing w:line="276" w:lineRule="auto"/>
      </w:pPr>
      <w:r>
        <w:t>import Entity.Rekening;</w:t>
      </w:r>
    </w:p>
    <w:p w14:paraId="04183E3C" w14:textId="77777777" w:rsidR="002F50C5" w:rsidRDefault="002F50C5" w:rsidP="002F50C5">
      <w:pPr>
        <w:pStyle w:val="SourceCode"/>
        <w:spacing w:line="276" w:lineRule="auto"/>
      </w:pPr>
      <w:r>
        <w:t>import Controller.Bank;</w:t>
      </w:r>
    </w:p>
    <w:p w14:paraId="311833D4" w14:textId="77777777" w:rsidR="002F50C5" w:rsidRDefault="002F50C5" w:rsidP="002F50C5">
      <w:pPr>
        <w:pStyle w:val="SourceCode"/>
        <w:spacing w:line="276" w:lineRule="auto"/>
      </w:pPr>
      <w:r>
        <w:t>import View.HomePage;</w:t>
      </w:r>
    </w:p>
    <w:p w14:paraId="0889100E" w14:textId="77777777" w:rsidR="002F50C5" w:rsidRDefault="002F50C5" w:rsidP="002F50C5">
      <w:pPr>
        <w:pStyle w:val="SourceCode"/>
        <w:spacing w:line="276" w:lineRule="auto"/>
      </w:pPr>
      <w:r>
        <w:t>import View.MainPage;</w:t>
      </w:r>
    </w:p>
    <w:p w14:paraId="0D3999DE" w14:textId="77777777" w:rsidR="002F50C5" w:rsidRDefault="002F50C5" w:rsidP="002F50C5">
      <w:pPr>
        <w:pStyle w:val="SourceCode"/>
        <w:spacing w:line="276" w:lineRule="auto"/>
      </w:pPr>
    </w:p>
    <w:p w14:paraId="75D096A3" w14:textId="77777777" w:rsidR="002F50C5" w:rsidRDefault="002F50C5" w:rsidP="002F50C5">
      <w:pPr>
        <w:pStyle w:val="SourceCode"/>
        <w:spacing w:line="276" w:lineRule="auto"/>
      </w:pPr>
      <w:r>
        <w:t>public class Authentication {</w:t>
      </w:r>
    </w:p>
    <w:p w14:paraId="5E2FE5DF" w14:textId="77777777" w:rsidR="002F50C5" w:rsidRDefault="002F50C5" w:rsidP="002F50C5">
      <w:pPr>
        <w:pStyle w:val="SourceCode"/>
        <w:spacing w:line="276" w:lineRule="auto"/>
      </w:pPr>
    </w:p>
    <w:p w14:paraId="6E92832F" w14:textId="77777777" w:rsidR="002F50C5" w:rsidRDefault="002F50C5" w:rsidP="002F50C5">
      <w:pPr>
        <w:pStyle w:val="SourceCode"/>
        <w:spacing w:line="276" w:lineRule="auto"/>
      </w:pPr>
      <w:r>
        <w:t xml:space="preserve">    static User userLogged = null;</w:t>
      </w:r>
    </w:p>
    <w:p w14:paraId="05BFA6DA" w14:textId="77777777" w:rsidR="002F50C5" w:rsidRDefault="002F50C5" w:rsidP="002F50C5">
      <w:pPr>
        <w:pStyle w:val="SourceCode"/>
        <w:spacing w:line="276" w:lineRule="auto"/>
      </w:pPr>
    </w:p>
    <w:p w14:paraId="2470A794" w14:textId="77777777" w:rsidR="002F50C5" w:rsidRDefault="002F50C5" w:rsidP="002F50C5">
      <w:pPr>
        <w:pStyle w:val="SourceCode"/>
        <w:spacing w:line="276" w:lineRule="auto"/>
      </w:pPr>
      <w:r>
        <w:t xml:space="preserve">    public static void </w:t>
      </w:r>
      <w:proofErr w:type="gramStart"/>
      <w:r>
        <w:t>initialUser(</w:t>
      </w:r>
      <w:proofErr w:type="gramEnd"/>
      <w:r>
        <w:t>){</w:t>
      </w:r>
    </w:p>
    <w:p w14:paraId="10D99CF4" w14:textId="77777777" w:rsidR="002F50C5" w:rsidRDefault="002F50C5" w:rsidP="002F50C5">
      <w:pPr>
        <w:pStyle w:val="SourceCode"/>
        <w:spacing w:line="276" w:lineRule="auto"/>
      </w:pPr>
      <w:r>
        <w:lastRenderedPageBreak/>
        <w:t xml:space="preserve">        User pengguna = new </w:t>
      </w:r>
      <w:proofErr w:type="gramStart"/>
      <w:r>
        <w:t>User(</w:t>
      </w:r>
      <w:proofErr w:type="gramEnd"/>
      <w:r>
        <w:t>"Test 1", "123456", "0811", "user1", "123");</w:t>
      </w:r>
    </w:p>
    <w:p w14:paraId="0766FB5C" w14:textId="77777777" w:rsidR="002F50C5" w:rsidRDefault="002F50C5" w:rsidP="002F50C5">
      <w:pPr>
        <w:pStyle w:val="SourceCode"/>
        <w:spacing w:line="276" w:lineRule="auto"/>
      </w:pPr>
      <w:r>
        <w:t xml:space="preserve">        Bank.tambahUser(pengguna, new </w:t>
      </w:r>
      <w:proofErr w:type="gramStart"/>
      <w:r>
        <w:t>Rekening(</w:t>
      </w:r>
      <w:proofErr w:type="gramEnd"/>
      <w:r>
        <w:t>"123456", "123"));</w:t>
      </w:r>
    </w:p>
    <w:p w14:paraId="14C5AD2D" w14:textId="77777777" w:rsidR="002F50C5" w:rsidRDefault="002F50C5" w:rsidP="002F50C5">
      <w:pPr>
        <w:pStyle w:val="SourceCode"/>
        <w:spacing w:line="276" w:lineRule="auto"/>
      </w:pPr>
      <w:r>
        <w:t xml:space="preserve">        Bank.setorTunai(pengguna, new SetorTunai(1000000));</w:t>
      </w:r>
    </w:p>
    <w:p w14:paraId="7E914606" w14:textId="77777777" w:rsidR="002F50C5" w:rsidRDefault="002F50C5" w:rsidP="002F50C5">
      <w:pPr>
        <w:pStyle w:val="SourceCode"/>
        <w:spacing w:line="276" w:lineRule="auto"/>
      </w:pPr>
      <w:r>
        <w:t xml:space="preserve">        User pengguna2 = new User("Test 2", "654321", "08122", "user2", "321");</w:t>
      </w:r>
    </w:p>
    <w:p w14:paraId="26385A9A" w14:textId="77777777" w:rsidR="002F50C5" w:rsidRDefault="002F50C5" w:rsidP="002F50C5">
      <w:pPr>
        <w:pStyle w:val="SourceCode"/>
        <w:spacing w:line="276" w:lineRule="auto"/>
      </w:pPr>
      <w:r>
        <w:t xml:space="preserve">        Bank.tambahUser(pengguna2, new Rekening("654321", "321"));</w:t>
      </w:r>
    </w:p>
    <w:p w14:paraId="5AF89AB0" w14:textId="77777777" w:rsidR="002F50C5" w:rsidRDefault="002F50C5" w:rsidP="002F50C5">
      <w:pPr>
        <w:pStyle w:val="SourceCode"/>
        <w:spacing w:line="276" w:lineRule="auto"/>
      </w:pPr>
      <w:r>
        <w:t xml:space="preserve">    }</w:t>
      </w:r>
    </w:p>
    <w:p w14:paraId="0E533C7D" w14:textId="77777777" w:rsidR="002F50C5" w:rsidRDefault="002F50C5" w:rsidP="002F50C5">
      <w:pPr>
        <w:pStyle w:val="SourceCode"/>
        <w:spacing w:line="276" w:lineRule="auto"/>
      </w:pPr>
    </w:p>
    <w:p w14:paraId="2A444620" w14:textId="77777777" w:rsidR="002F50C5" w:rsidRDefault="002F50C5" w:rsidP="002F50C5">
      <w:pPr>
        <w:pStyle w:val="SourceCode"/>
        <w:spacing w:line="276" w:lineRule="auto"/>
      </w:pPr>
      <w:r>
        <w:t xml:space="preserve">    public static User </w:t>
      </w:r>
      <w:proofErr w:type="gramStart"/>
      <w:r>
        <w:t>getUserLogged(</w:t>
      </w:r>
      <w:proofErr w:type="gramEnd"/>
      <w:r>
        <w:t>) {</w:t>
      </w:r>
    </w:p>
    <w:p w14:paraId="184314BE" w14:textId="77777777" w:rsidR="002F50C5" w:rsidRDefault="002F50C5" w:rsidP="002F50C5">
      <w:pPr>
        <w:pStyle w:val="SourceCode"/>
        <w:spacing w:line="276" w:lineRule="auto"/>
      </w:pPr>
      <w:r>
        <w:t xml:space="preserve">        return userLogged;</w:t>
      </w:r>
    </w:p>
    <w:p w14:paraId="607F6BB4" w14:textId="77777777" w:rsidR="002F50C5" w:rsidRDefault="002F50C5" w:rsidP="002F50C5">
      <w:pPr>
        <w:pStyle w:val="SourceCode"/>
        <w:spacing w:line="276" w:lineRule="auto"/>
      </w:pPr>
      <w:r>
        <w:t xml:space="preserve">    }</w:t>
      </w:r>
    </w:p>
    <w:p w14:paraId="1353B874" w14:textId="77777777" w:rsidR="002F50C5" w:rsidRDefault="002F50C5" w:rsidP="002F50C5">
      <w:pPr>
        <w:pStyle w:val="SourceCode"/>
        <w:spacing w:line="276" w:lineRule="auto"/>
      </w:pPr>
    </w:p>
    <w:p w14:paraId="0DD7E860" w14:textId="77777777" w:rsidR="002F50C5" w:rsidRDefault="002F50C5" w:rsidP="002F50C5">
      <w:pPr>
        <w:pStyle w:val="SourceCode"/>
        <w:spacing w:line="276" w:lineRule="auto"/>
      </w:pPr>
      <w:r>
        <w:t xml:space="preserve">    public static void </w:t>
      </w:r>
      <w:proofErr w:type="gramStart"/>
      <w:r>
        <w:t>register(</w:t>
      </w:r>
      <w:proofErr w:type="gramEnd"/>
      <w:r>
        <w:t>String namaLengkap,String nik,String noTelpon,String username,String kodeAkses,String pin){</w:t>
      </w:r>
    </w:p>
    <w:p w14:paraId="2EFA6120" w14:textId="77777777" w:rsidR="002F50C5" w:rsidRDefault="002F50C5" w:rsidP="002F50C5">
      <w:pPr>
        <w:pStyle w:val="SourceCode"/>
        <w:spacing w:line="276" w:lineRule="auto"/>
      </w:pPr>
      <w:r>
        <w:t xml:space="preserve">        User userBaru = new </w:t>
      </w:r>
      <w:proofErr w:type="gramStart"/>
      <w:r>
        <w:t>User(</w:t>
      </w:r>
      <w:proofErr w:type="gramEnd"/>
      <w:r>
        <w:t>namaLengkap, nik, noTelpon, username, kodeAkses);</w:t>
      </w:r>
    </w:p>
    <w:p w14:paraId="566CCF95" w14:textId="77777777" w:rsidR="002F50C5" w:rsidRDefault="002F50C5" w:rsidP="002F50C5">
      <w:pPr>
        <w:pStyle w:val="SourceCode"/>
        <w:spacing w:line="276" w:lineRule="auto"/>
      </w:pPr>
    </w:p>
    <w:p w14:paraId="2764617F" w14:textId="77777777" w:rsidR="002F50C5" w:rsidRDefault="002F50C5" w:rsidP="002F50C5">
      <w:pPr>
        <w:pStyle w:val="SourceCode"/>
        <w:spacing w:line="276" w:lineRule="auto"/>
      </w:pPr>
      <w:r>
        <w:t xml:space="preserve">        String noRekening = RandomNumberString.getNumeric(6);</w:t>
      </w:r>
    </w:p>
    <w:p w14:paraId="50FCFADC" w14:textId="77777777" w:rsidR="002F50C5" w:rsidRDefault="002F50C5" w:rsidP="002F50C5">
      <w:pPr>
        <w:pStyle w:val="SourceCode"/>
        <w:spacing w:line="276" w:lineRule="auto"/>
      </w:pPr>
      <w:r>
        <w:t xml:space="preserve">        Rekening rekening = new </w:t>
      </w:r>
      <w:proofErr w:type="gramStart"/>
      <w:r>
        <w:t>Rekening(</w:t>
      </w:r>
      <w:proofErr w:type="gramEnd"/>
      <w:r>
        <w:t>noRekening, pin);</w:t>
      </w:r>
    </w:p>
    <w:p w14:paraId="1430ACD5" w14:textId="77777777" w:rsidR="002F50C5" w:rsidRDefault="002F50C5" w:rsidP="002F50C5">
      <w:pPr>
        <w:pStyle w:val="SourceCode"/>
        <w:spacing w:line="276" w:lineRule="auto"/>
      </w:pPr>
      <w:r>
        <w:t xml:space="preserve">        Bank.tambahUser(userBaru, rekening);</w:t>
      </w:r>
    </w:p>
    <w:p w14:paraId="2A6311DD" w14:textId="77777777" w:rsidR="002F50C5" w:rsidRDefault="002F50C5" w:rsidP="002F50C5">
      <w:pPr>
        <w:pStyle w:val="SourceCode"/>
        <w:spacing w:line="276" w:lineRule="auto"/>
      </w:pPr>
      <w:r>
        <w:t xml:space="preserve">    }</w:t>
      </w:r>
    </w:p>
    <w:p w14:paraId="35B124C0" w14:textId="77777777" w:rsidR="002F50C5" w:rsidRDefault="002F50C5" w:rsidP="002F50C5">
      <w:pPr>
        <w:pStyle w:val="SourceCode"/>
        <w:spacing w:line="276" w:lineRule="auto"/>
      </w:pPr>
    </w:p>
    <w:p w14:paraId="67DBAEF1" w14:textId="77777777" w:rsidR="002F50C5" w:rsidRDefault="002F50C5" w:rsidP="002F50C5">
      <w:pPr>
        <w:pStyle w:val="SourceCode"/>
        <w:spacing w:line="276" w:lineRule="auto"/>
      </w:pPr>
      <w:r>
        <w:t xml:space="preserve">    public static boolean </w:t>
      </w:r>
      <w:proofErr w:type="gramStart"/>
      <w:r>
        <w:t>login(</w:t>
      </w:r>
      <w:proofErr w:type="gramEnd"/>
      <w:r>
        <w:t>String username, String kodeAkses){</w:t>
      </w:r>
    </w:p>
    <w:p w14:paraId="71D3418B" w14:textId="77777777" w:rsidR="002F50C5" w:rsidRDefault="002F50C5" w:rsidP="002F50C5">
      <w:pPr>
        <w:pStyle w:val="SourceCode"/>
        <w:spacing w:line="276" w:lineRule="auto"/>
      </w:pPr>
      <w:r>
        <w:t xml:space="preserve">        if (Bank.getUserTerdaftar(</w:t>
      </w:r>
      <w:proofErr w:type="gramStart"/>
      <w:r>
        <w:t>).size</w:t>
      </w:r>
      <w:proofErr w:type="gramEnd"/>
      <w:r>
        <w:t>() != 0) {</w:t>
      </w:r>
    </w:p>
    <w:p w14:paraId="50866436" w14:textId="77777777" w:rsidR="002F50C5" w:rsidRDefault="002F50C5" w:rsidP="002F50C5">
      <w:pPr>
        <w:pStyle w:val="SourceCode"/>
        <w:spacing w:line="276" w:lineRule="auto"/>
      </w:pPr>
      <w:r>
        <w:t xml:space="preserve">            for (User pengguna: Bank.getUserTerdaftar(</w:t>
      </w:r>
      <w:proofErr w:type="gramStart"/>
      <w:r>
        <w:t>)){</w:t>
      </w:r>
      <w:proofErr w:type="gramEnd"/>
    </w:p>
    <w:p w14:paraId="4EBF490D" w14:textId="77777777" w:rsidR="002F50C5" w:rsidRDefault="002F50C5" w:rsidP="002F50C5">
      <w:pPr>
        <w:pStyle w:val="SourceCode"/>
        <w:spacing w:line="276" w:lineRule="auto"/>
      </w:pPr>
      <w:r>
        <w:t xml:space="preserve">                if ((</w:t>
      </w:r>
      <w:proofErr w:type="gramStart"/>
      <w:r>
        <w:t>pengguna.getUsername</w:t>
      </w:r>
      <w:proofErr w:type="gramEnd"/>
      <w:r>
        <w:t>().equals(username)) &amp;&amp; (pengguna.getKodeAkses().equals(kodeAkses))) {</w:t>
      </w:r>
    </w:p>
    <w:p w14:paraId="1B6264F8" w14:textId="77777777" w:rsidR="002F50C5" w:rsidRDefault="002F50C5" w:rsidP="002F50C5">
      <w:pPr>
        <w:pStyle w:val="SourceCode"/>
        <w:spacing w:line="276" w:lineRule="auto"/>
      </w:pPr>
      <w:r>
        <w:t xml:space="preserve">                    userLogged = pengguna;</w:t>
      </w:r>
    </w:p>
    <w:p w14:paraId="28C8517E" w14:textId="77777777" w:rsidR="002F50C5" w:rsidRDefault="002F50C5" w:rsidP="002F50C5">
      <w:pPr>
        <w:pStyle w:val="SourceCode"/>
        <w:spacing w:line="276" w:lineRule="auto"/>
      </w:pPr>
      <w:r>
        <w:t xml:space="preserve">                    return true;</w:t>
      </w:r>
    </w:p>
    <w:p w14:paraId="27EB089F" w14:textId="77777777" w:rsidR="002F50C5" w:rsidRDefault="002F50C5" w:rsidP="002F50C5">
      <w:pPr>
        <w:pStyle w:val="SourceCode"/>
        <w:spacing w:line="276" w:lineRule="auto"/>
      </w:pPr>
      <w:r>
        <w:t xml:space="preserve">                }</w:t>
      </w:r>
    </w:p>
    <w:p w14:paraId="7EB677ED" w14:textId="77777777" w:rsidR="002F50C5" w:rsidRDefault="002F50C5" w:rsidP="002F50C5">
      <w:pPr>
        <w:pStyle w:val="SourceCode"/>
        <w:spacing w:line="276" w:lineRule="auto"/>
      </w:pPr>
      <w:r>
        <w:t xml:space="preserve">            }</w:t>
      </w:r>
    </w:p>
    <w:p w14:paraId="3923B9D5" w14:textId="77777777" w:rsidR="002F50C5" w:rsidRDefault="002F50C5" w:rsidP="002F50C5">
      <w:pPr>
        <w:pStyle w:val="SourceCode"/>
        <w:spacing w:line="276" w:lineRule="auto"/>
      </w:pPr>
      <w:r>
        <w:t xml:space="preserve">        }</w:t>
      </w:r>
    </w:p>
    <w:p w14:paraId="2A9CE83D" w14:textId="77777777" w:rsidR="002F50C5" w:rsidRDefault="002F50C5" w:rsidP="002F50C5">
      <w:pPr>
        <w:pStyle w:val="SourceCode"/>
        <w:spacing w:line="276" w:lineRule="auto"/>
      </w:pPr>
      <w:r>
        <w:t xml:space="preserve">        return false;</w:t>
      </w:r>
    </w:p>
    <w:p w14:paraId="6086270D" w14:textId="77777777" w:rsidR="002F50C5" w:rsidRDefault="002F50C5" w:rsidP="002F50C5">
      <w:pPr>
        <w:pStyle w:val="SourceCode"/>
        <w:spacing w:line="276" w:lineRule="auto"/>
      </w:pPr>
      <w:r>
        <w:t xml:space="preserve">    }</w:t>
      </w:r>
    </w:p>
    <w:p w14:paraId="15951516" w14:textId="77777777" w:rsidR="002F50C5" w:rsidRDefault="002F50C5" w:rsidP="002F50C5">
      <w:pPr>
        <w:pStyle w:val="SourceCode"/>
        <w:spacing w:line="276" w:lineRule="auto"/>
      </w:pPr>
    </w:p>
    <w:p w14:paraId="1356AE08" w14:textId="77777777" w:rsidR="002F50C5" w:rsidRDefault="002F50C5" w:rsidP="002F50C5">
      <w:pPr>
        <w:pStyle w:val="SourceCode"/>
        <w:spacing w:line="276" w:lineRule="auto"/>
      </w:pPr>
      <w:r>
        <w:t xml:space="preserve">    public static boolean </w:t>
      </w:r>
      <w:proofErr w:type="gramStart"/>
      <w:r>
        <w:t>verifPin(</w:t>
      </w:r>
      <w:proofErr w:type="gramEnd"/>
      <w:r>
        <w:t>String pin){</w:t>
      </w:r>
    </w:p>
    <w:p w14:paraId="7F5F35DB" w14:textId="77777777" w:rsidR="002F50C5" w:rsidRDefault="002F50C5" w:rsidP="002F50C5">
      <w:pPr>
        <w:pStyle w:val="SourceCode"/>
        <w:spacing w:line="276" w:lineRule="auto"/>
      </w:pPr>
      <w:r>
        <w:t xml:space="preserve">        return userLogged.getRekening(</w:t>
      </w:r>
      <w:proofErr w:type="gramStart"/>
      <w:r>
        <w:t>).getPin</w:t>
      </w:r>
      <w:proofErr w:type="gramEnd"/>
      <w:r>
        <w:t>().equals(pin);</w:t>
      </w:r>
    </w:p>
    <w:p w14:paraId="02A2014F" w14:textId="77777777" w:rsidR="002F50C5" w:rsidRDefault="002F50C5" w:rsidP="002F50C5">
      <w:pPr>
        <w:pStyle w:val="SourceCode"/>
        <w:spacing w:line="276" w:lineRule="auto"/>
      </w:pPr>
      <w:r>
        <w:t xml:space="preserve">    }</w:t>
      </w:r>
    </w:p>
    <w:p w14:paraId="1C18D2CC" w14:textId="77777777" w:rsidR="002F50C5" w:rsidRDefault="002F50C5" w:rsidP="002F50C5">
      <w:pPr>
        <w:pStyle w:val="SourceCode"/>
        <w:spacing w:line="276" w:lineRule="auto"/>
      </w:pPr>
    </w:p>
    <w:p w14:paraId="7F5B9E32" w14:textId="77777777" w:rsidR="002F50C5" w:rsidRDefault="002F50C5" w:rsidP="002F50C5">
      <w:pPr>
        <w:pStyle w:val="SourceCode"/>
        <w:spacing w:line="276" w:lineRule="auto"/>
      </w:pPr>
      <w:r>
        <w:lastRenderedPageBreak/>
        <w:t xml:space="preserve">    public static User </w:t>
      </w:r>
      <w:proofErr w:type="gramStart"/>
      <w:r>
        <w:t>cariRekening(</w:t>
      </w:r>
      <w:proofErr w:type="gramEnd"/>
      <w:r>
        <w:t>String rekening){</w:t>
      </w:r>
    </w:p>
    <w:p w14:paraId="78D0DCF2" w14:textId="77777777" w:rsidR="002F50C5" w:rsidRDefault="002F50C5" w:rsidP="002F50C5">
      <w:pPr>
        <w:pStyle w:val="SourceCode"/>
        <w:spacing w:line="276" w:lineRule="auto"/>
      </w:pPr>
      <w:r>
        <w:t xml:space="preserve">        for (User </w:t>
      </w:r>
      <w:proofErr w:type="gramStart"/>
      <w:r>
        <w:t>pengguna :</w:t>
      </w:r>
      <w:proofErr w:type="gramEnd"/>
      <w:r>
        <w:t xml:space="preserve"> Bank.getUserTerdaftar()) {</w:t>
      </w:r>
    </w:p>
    <w:p w14:paraId="7FB9289F" w14:textId="77777777" w:rsidR="002F50C5" w:rsidRDefault="002F50C5" w:rsidP="002F50C5">
      <w:pPr>
        <w:pStyle w:val="SourceCode"/>
        <w:spacing w:line="276" w:lineRule="auto"/>
      </w:pPr>
      <w:r>
        <w:t xml:space="preserve">            if (</w:t>
      </w:r>
      <w:proofErr w:type="gramStart"/>
      <w:r>
        <w:t>pengguna.getRekening</w:t>
      </w:r>
      <w:proofErr w:type="gramEnd"/>
      <w:r>
        <w:t>().getNoRekening().equals(rekening)) {</w:t>
      </w:r>
    </w:p>
    <w:p w14:paraId="7D584D93" w14:textId="77777777" w:rsidR="002F50C5" w:rsidRDefault="002F50C5" w:rsidP="002F50C5">
      <w:pPr>
        <w:pStyle w:val="SourceCode"/>
        <w:spacing w:line="276" w:lineRule="auto"/>
      </w:pPr>
      <w:r>
        <w:t xml:space="preserve">                return pengguna;</w:t>
      </w:r>
    </w:p>
    <w:p w14:paraId="3FA4FD4F" w14:textId="77777777" w:rsidR="002F50C5" w:rsidRDefault="002F50C5" w:rsidP="002F50C5">
      <w:pPr>
        <w:pStyle w:val="SourceCode"/>
        <w:spacing w:line="276" w:lineRule="auto"/>
      </w:pPr>
      <w:r>
        <w:t xml:space="preserve">            }</w:t>
      </w:r>
    </w:p>
    <w:p w14:paraId="379691BF" w14:textId="77777777" w:rsidR="002F50C5" w:rsidRDefault="002F50C5" w:rsidP="002F50C5">
      <w:pPr>
        <w:pStyle w:val="SourceCode"/>
        <w:spacing w:line="276" w:lineRule="auto"/>
      </w:pPr>
      <w:r>
        <w:t xml:space="preserve">        }</w:t>
      </w:r>
    </w:p>
    <w:p w14:paraId="26622242" w14:textId="77777777" w:rsidR="002F50C5" w:rsidRDefault="002F50C5" w:rsidP="002F50C5">
      <w:pPr>
        <w:pStyle w:val="SourceCode"/>
        <w:spacing w:line="276" w:lineRule="auto"/>
      </w:pPr>
      <w:r>
        <w:t xml:space="preserve">        return null;</w:t>
      </w:r>
    </w:p>
    <w:p w14:paraId="1DC8F799" w14:textId="77777777" w:rsidR="002F50C5" w:rsidRDefault="002F50C5" w:rsidP="002F50C5">
      <w:pPr>
        <w:pStyle w:val="SourceCode"/>
        <w:spacing w:line="276" w:lineRule="auto"/>
      </w:pPr>
      <w:r>
        <w:t xml:space="preserve">    }</w:t>
      </w:r>
    </w:p>
    <w:p w14:paraId="41CF7635" w14:textId="77777777" w:rsidR="002F50C5" w:rsidRDefault="002F50C5" w:rsidP="002F50C5">
      <w:pPr>
        <w:pStyle w:val="SourceCode"/>
        <w:spacing w:line="276" w:lineRule="auto"/>
      </w:pPr>
    </w:p>
    <w:p w14:paraId="4EF6AFFC" w14:textId="77777777" w:rsidR="002F50C5" w:rsidRDefault="002F50C5" w:rsidP="002F50C5">
      <w:pPr>
        <w:pStyle w:val="SourceCode"/>
        <w:spacing w:line="276" w:lineRule="auto"/>
      </w:pPr>
      <w:r>
        <w:t xml:space="preserve">    public static void </w:t>
      </w:r>
      <w:proofErr w:type="gramStart"/>
      <w:r>
        <w:t>logOut(</w:t>
      </w:r>
      <w:proofErr w:type="gramEnd"/>
      <w:r>
        <w:t>char pilihan){</w:t>
      </w:r>
    </w:p>
    <w:p w14:paraId="68CA437E" w14:textId="77777777" w:rsidR="002F50C5" w:rsidRDefault="002F50C5" w:rsidP="002F50C5">
      <w:pPr>
        <w:pStyle w:val="SourceCode"/>
        <w:spacing w:line="276" w:lineRule="auto"/>
      </w:pPr>
      <w:r>
        <w:t xml:space="preserve">        if (pilihan == 'y' || pilihan == 'Y</w:t>
      </w:r>
      <w:proofErr w:type="gramStart"/>
      <w:r>
        <w:t>'){</w:t>
      </w:r>
      <w:proofErr w:type="gramEnd"/>
    </w:p>
    <w:p w14:paraId="328C16A9" w14:textId="77777777" w:rsidR="002F50C5" w:rsidRDefault="002F50C5" w:rsidP="002F50C5">
      <w:pPr>
        <w:pStyle w:val="SourceCode"/>
        <w:spacing w:line="276" w:lineRule="auto"/>
      </w:pPr>
      <w:r>
        <w:t xml:space="preserve">            new </w:t>
      </w:r>
      <w:proofErr w:type="gramStart"/>
      <w:r>
        <w:t>HomePage(</w:t>
      </w:r>
      <w:proofErr w:type="gramEnd"/>
      <w:r>
        <w:t>);</w:t>
      </w:r>
    </w:p>
    <w:p w14:paraId="434E1BB9" w14:textId="77777777" w:rsidR="002F50C5" w:rsidRDefault="002F50C5" w:rsidP="002F50C5">
      <w:pPr>
        <w:pStyle w:val="SourceCode"/>
        <w:spacing w:line="276" w:lineRule="auto"/>
      </w:pPr>
      <w:r>
        <w:t xml:space="preserve">        }</w:t>
      </w:r>
    </w:p>
    <w:p w14:paraId="268A693E" w14:textId="77777777" w:rsidR="002F50C5" w:rsidRDefault="002F50C5" w:rsidP="002F50C5">
      <w:pPr>
        <w:pStyle w:val="SourceCode"/>
        <w:spacing w:line="276" w:lineRule="auto"/>
      </w:pPr>
      <w:r>
        <w:t xml:space="preserve">        else if (pilihan == 'n' || pilihan == 'N</w:t>
      </w:r>
      <w:proofErr w:type="gramStart"/>
      <w:r>
        <w:t>'){</w:t>
      </w:r>
      <w:proofErr w:type="gramEnd"/>
    </w:p>
    <w:p w14:paraId="26F42B9E" w14:textId="77777777" w:rsidR="002F50C5" w:rsidRDefault="002F50C5" w:rsidP="002F50C5">
      <w:pPr>
        <w:pStyle w:val="SourceCode"/>
        <w:spacing w:line="276" w:lineRule="auto"/>
      </w:pPr>
      <w:r>
        <w:t xml:space="preserve">            new </w:t>
      </w:r>
      <w:proofErr w:type="gramStart"/>
      <w:r>
        <w:t>MainPage(</w:t>
      </w:r>
      <w:proofErr w:type="gramEnd"/>
      <w:r>
        <w:t>);</w:t>
      </w:r>
    </w:p>
    <w:p w14:paraId="003A19CE" w14:textId="77777777" w:rsidR="002F50C5" w:rsidRDefault="002F50C5" w:rsidP="002F50C5">
      <w:pPr>
        <w:pStyle w:val="SourceCode"/>
        <w:spacing w:line="276" w:lineRule="auto"/>
      </w:pPr>
      <w:r>
        <w:t xml:space="preserve">        }</w:t>
      </w:r>
    </w:p>
    <w:p w14:paraId="4FFC994D" w14:textId="77777777" w:rsidR="002F50C5" w:rsidRDefault="002F50C5" w:rsidP="002F50C5">
      <w:pPr>
        <w:pStyle w:val="SourceCode"/>
        <w:spacing w:line="276" w:lineRule="auto"/>
      </w:pPr>
      <w:r>
        <w:t xml:space="preserve">    }</w:t>
      </w:r>
    </w:p>
    <w:p w14:paraId="2891F1EC" w14:textId="77777777" w:rsidR="002F50C5" w:rsidRDefault="002F50C5" w:rsidP="002F50C5">
      <w:pPr>
        <w:pStyle w:val="SourceCode"/>
        <w:spacing w:line="276" w:lineRule="auto"/>
      </w:pPr>
    </w:p>
    <w:p w14:paraId="01FAAF86" w14:textId="77777777" w:rsidR="002F50C5" w:rsidRDefault="002F50C5" w:rsidP="002F50C5">
      <w:pPr>
        <w:pStyle w:val="SourceCode"/>
        <w:spacing w:line="276" w:lineRule="auto"/>
      </w:pPr>
      <w:r>
        <w:t xml:space="preserve">    public static void </w:t>
      </w:r>
      <w:proofErr w:type="gramStart"/>
      <w:r>
        <w:t>exit(</w:t>
      </w:r>
      <w:proofErr w:type="gramEnd"/>
      <w:r>
        <w:t>char pilihan){</w:t>
      </w:r>
    </w:p>
    <w:p w14:paraId="092C516B" w14:textId="77777777" w:rsidR="002F50C5" w:rsidRDefault="002F50C5" w:rsidP="002F50C5">
      <w:pPr>
        <w:pStyle w:val="SourceCode"/>
        <w:spacing w:line="276" w:lineRule="auto"/>
      </w:pPr>
      <w:r>
        <w:t xml:space="preserve">        if (pilihan == 'Y' || pilihan == 'y</w:t>
      </w:r>
      <w:proofErr w:type="gramStart"/>
      <w:r>
        <w:t>'){</w:t>
      </w:r>
      <w:proofErr w:type="gramEnd"/>
    </w:p>
    <w:p w14:paraId="043C3006" w14:textId="77777777" w:rsidR="002F50C5" w:rsidRDefault="002F50C5" w:rsidP="002F50C5">
      <w:pPr>
        <w:pStyle w:val="SourceCode"/>
        <w:spacing w:line="276" w:lineRule="auto"/>
      </w:pPr>
      <w:r>
        <w:t xml:space="preserve">            System.out.println("-----Keluar Aplikasi-----");</w:t>
      </w:r>
    </w:p>
    <w:p w14:paraId="140AF87E" w14:textId="77777777" w:rsidR="002F50C5" w:rsidRDefault="002F50C5" w:rsidP="002F50C5">
      <w:pPr>
        <w:pStyle w:val="SourceCode"/>
        <w:spacing w:line="276" w:lineRule="auto"/>
      </w:pPr>
      <w:r>
        <w:t xml:space="preserve">            userLogged = null;</w:t>
      </w:r>
    </w:p>
    <w:p w14:paraId="03EBA557" w14:textId="77777777" w:rsidR="002F50C5" w:rsidRDefault="002F50C5" w:rsidP="002F50C5">
      <w:pPr>
        <w:pStyle w:val="SourceCode"/>
        <w:spacing w:line="276" w:lineRule="auto"/>
      </w:pPr>
      <w:r>
        <w:t xml:space="preserve">        }</w:t>
      </w:r>
    </w:p>
    <w:p w14:paraId="0232A398" w14:textId="77777777" w:rsidR="002F50C5" w:rsidRDefault="002F50C5" w:rsidP="002F50C5">
      <w:pPr>
        <w:pStyle w:val="SourceCode"/>
        <w:spacing w:line="276" w:lineRule="auto"/>
      </w:pPr>
      <w:r>
        <w:t xml:space="preserve">        else if (pilihan == 'N' || pilihan == 'n</w:t>
      </w:r>
      <w:proofErr w:type="gramStart"/>
      <w:r>
        <w:t>'){</w:t>
      </w:r>
      <w:proofErr w:type="gramEnd"/>
    </w:p>
    <w:p w14:paraId="6BBABF67" w14:textId="77777777" w:rsidR="002F50C5" w:rsidRDefault="002F50C5" w:rsidP="002F50C5">
      <w:pPr>
        <w:pStyle w:val="SourceCode"/>
        <w:spacing w:line="276" w:lineRule="auto"/>
      </w:pPr>
      <w:r>
        <w:t xml:space="preserve">            new </w:t>
      </w:r>
      <w:proofErr w:type="gramStart"/>
      <w:r>
        <w:t>HomePage(</w:t>
      </w:r>
      <w:proofErr w:type="gramEnd"/>
      <w:r>
        <w:t>);</w:t>
      </w:r>
    </w:p>
    <w:p w14:paraId="764DD3AB" w14:textId="77777777" w:rsidR="002F50C5" w:rsidRDefault="002F50C5" w:rsidP="002F50C5">
      <w:pPr>
        <w:pStyle w:val="SourceCode"/>
        <w:spacing w:line="276" w:lineRule="auto"/>
      </w:pPr>
      <w:r>
        <w:t xml:space="preserve">        }</w:t>
      </w:r>
    </w:p>
    <w:p w14:paraId="22BE44A1" w14:textId="77777777" w:rsidR="002F50C5" w:rsidRDefault="002F50C5" w:rsidP="002F50C5">
      <w:pPr>
        <w:pStyle w:val="SourceCode"/>
        <w:spacing w:line="276" w:lineRule="auto"/>
      </w:pPr>
      <w:r>
        <w:t xml:space="preserve">    }</w:t>
      </w:r>
    </w:p>
    <w:p w14:paraId="69A168B4" w14:textId="657A2610" w:rsidR="00117A4F" w:rsidRDefault="002F50C5" w:rsidP="002D00D5">
      <w:pPr>
        <w:pStyle w:val="SourceCode"/>
        <w:spacing w:line="276" w:lineRule="auto"/>
      </w:pPr>
      <w:r>
        <w:t>}</w:t>
      </w:r>
    </w:p>
    <w:p w14:paraId="1A13281B" w14:textId="77777777" w:rsidR="002D00D5" w:rsidRPr="002D00D5" w:rsidRDefault="002D00D5" w:rsidP="002D00D5">
      <w:pPr>
        <w:pStyle w:val="SourceCode"/>
        <w:spacing w:line="276" w:lineRule="auto"/>
      </w:pPr>
    </w:p>
    <w:p w14:paraId="0C851B96" w14:textId="77777777" w:rsidR="00B1068E" w:rsidRDefault="00B1068E" w:rsidP="00117A4F">
      <w:pPr>
        <w:ind w:left="284"/>
        <w:rPr>
          <w:b/>
          <w:color w:val="0070C0"/>
          <w:sz w:val="28"/>
        </w:rPr>
      </w:pPr>
    </w:p>
    <w:sectPr w:rsidR="00B1068E" w:rsidSect="008F3A88">
      <w:headerReference w:type="default" r:id="rId7"/>
      <w:footerReference w:type="default" r:id="rId8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E6F3C" w14:textId="77777777" w:rsidR="00547DF5" w:rsidRDefault="00547DF5" w:rsidP="00A24815">
      <w:r>
        <w:separator/>
      </w:r>
    </w:p>
  </w:endnote>
  <w:endnote w:type="continuationSeparator" w:id="0">
    <w:p w14:paraId="1EEDB5C4" w14:textId="77777777" w:rsidR="00547DF5" w:rsidRDefault="00547DF5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2564C" w14:textId="77777777" w:rsidR="00547DF5" w:rsidRDefault="00547DF5" w:rsidP="00A24815">
      <w:r>
        <w:separator/>
      </w:r>
    </w:p>
  </w:footnote>
  <w:footnote w:type="continuationSeparator" w:id="0">
    <w:p w14:paraId="33C8F9CB" w14:textId="77777777" w:rsidR="00547DF5" w:rsidRDefault="00547DF5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144CC1DB" w:rsidR="00A207C3" w:rsidRPr="00AE2C8A" w:rsidRDefault="008A01EF" w:rsidP="006B675B">
    <w:pPr>
      <w:pStyle w:val="Header"/>
      <w:rPr>
        <w:sz w:val="62"/>
        <w:szCs w:val="74"/>
        <w:u w:val="single"/>
        <w:lang w:val="en-US"/>
      </w:rPr>
    </w:pPr>
    <w:r>
      <w:rPr>
        <w:sz w:val="62"/>
        <w:szCs w:val="74"/>
        <w:u w:val="single"/>
        <w:lang w:val="en-US"/>
      </w:rPr>
      <w:t>Laporan Asistens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14139"/>
    <w:rsid w:val="00026315"/>
    <w:rsid w:val="00056A63"/>
    <w:rsid w:val="00074D80"/>
    <w:rsid w:val="000C7B49"/>
    <w:rsid w:val="000D1A93"/>
    <w:rsid w:val="000D5B15"/>
    <w:rsid w:val="000E0CE5"/>
    <w:rsid w:val="000E5123"/>
    <w:rsid w:val="000F01E6"/>
    <w:rsid w:val="00107D49"/>
    <w:rsid w:val="00117A4F"/>
    <w:rsid w:val="00131BCD"/>
    <w:rsid w:val="001354D4"/>
    <w:rsid w:val="00166984"/>
    <w:rsid w:val="00186A6C"/>
    <w:rsid w:val="001873AD"/>
    <w:rsid w:val="00195DB8"/>
    <w:rsid w:val="001B468C"/>
    <w:rsid w:val="001C3B2C"/>
    <w:rsid w:val="0020727E"/>
    <w:rsid w:val="00207EFF"/>
    <w:rsid w:val="002261B4"/>
    <w:rsid w:val="00272188"/>
    <w:rsid w:val="00286854"/>
    <w:rsid w:val="002932E4"/>
    <w:rsid w:val="002D00D5"/>
    <w:rsid w:val="002D5416"/>
    <w:rsid w:val="002F50C5"/>
    <w:rsid w:val="00307DAD"/>
    <w:rsid w:val="003D0FAE"/>
    <w:rsid w:val="003D6B70"/>
    <w:rsid w:val="003F086E"/>
    <w:rsid w:val="003F3748"/>
    <w:rsid w:val="00435D6F"/>
    <w:rsid w:val="004445F4"/>
    <w:rsid w:val="004470BD"/>
    <w:rsid w:val="00495B12"/>
    <w:rsid w:val="004A66DB"/>
    <w:rsid w:val="0053626D"/>
    <w:rsid w:val="00545434"/>
    <w:rsid w:val="00547DF5"/>
    <w:rsid w:val="00556CF1"/>
    <w:rsid w:val="00564818"/>
    <w:rsid w:val="00565143"/>
    <w:rsid w:val="0058739A"/>
    <w:rsid w:val="005C0E6D"/>
    <w:rsid w:val="005C3971"/>
    <w:rsid w:val="005C6172"/>
    <w:rsid w:val="00626843"/>
    <w:rsid w:val="00676FD2"/>
    <w:rsid w:val="006918F5"/>
    <w:rsid w:val="00693534"/>
    <w:rsid w:val="006B0A52"/>
    <w:rsid w:val="006B675B"/>
    <w:rsid w:val="006C54AF"/>
    <w:rsid w:val="006C587E"/>
    <w:rsid w:val="006D7DF2"/>
    <w:rsid w:val="006F2745"/>
    <w:rsid w:val="007749DB"/>
    <w:rsid w:val="0078319E"/>
    <w:rsid w:val="007A4D2D"/>
    <w:rsid w:val="007C5A4F"/>
    <w:rsid w:val="007D11C7"/>
    <w:rsid w:val="007E65B2"/>
    <w:rsid w:val="007E713C"/>
    <w:rsid w:val="007E7683"/>
    <w:rsid w:val="00834CBE"/>
    <w:rsid w:val="00867CA6"/>
    <w:rsid w:val="00874744"/>
    <w:rsid w:val="008A01EF"/>
    <w:rsid w:val="008E024E"/>
    <w:rsid w:val="008E0BCA"/>
    <w:rsid w:val="008E23A9"/>
    <w:rsid w:val="008F3A88"/>
    <w:rsid w:val="00902F4D"/>
    <w:rsid w:val="009041F2"/>
    <w:rsid w:val="00912779"/>
    <w:rsid w:val="00945D30"/>
    <w:rsid w:val="00961822"/>
    <w:rsid w:val="0096286F"/>
    <w:rsid w:val="00994E01"/>
    <w:rsid w:val="00995D60"/>
    <w:rsid w:val="009C1E55"/>
    <w:rsid w:val="009D457C"/>
    <w:rsid w:val="00A207C3"/>
    <w:rsid w:val="00A24815"/>
    <w:rsid w:val="00A36F71"/>
    <w:rsid w:val="00A80516"/>
    <w:rsid w:val="00A97F6A"/>
    <w:rsid w:val="00AA3839"/>
    <w:rsid w:val="00AB3641"/>
    <w:rsid w:val="00AB439A"/>
    <w:rsid w:val="00AC2E88"/>
    <w:rsid w:val="00AE2C8A"/>
    <w:rsid w:val="00B1068E"/>
    <w:rsid w:val="00B25292"/>
    <w:rsid w:val="00BC3134"/>
    <w:rsid w:val="00BE1F61"/>
    <w:rsid w:val="00C62B2A"/>
    <w:rsid w:val="00CC508B"/>
    <w:rsid w:val="00CF143A"/>
    <w:rsid w:val="00D0199B"/>
    <w:rsid w:val="00D04747"/>
    <w:rsid w:val="00D22443"/>
    <w:rsid w:val="00D550AD"/>
    <w:rsid w:val="00D84670"/>
    <w:rsid w:val="00DC7FEE"/>
    <w:rsid w:val="00DE0462"/>
    <w:rsid w:val="00E04E42"/>
    <w:rsid w:val="00E11157"/>
    <w:rsid w:val="00E12E8E"/>
    <w:rsid w:val="00E24532"/>
    <w:rsid w:val="00E31052"/>
    <w:rsid w:val="00E3155B"/>
    <w:rsid w:val="00E31CBA"/>
    <w:rsid w:val="00E3366B"/>
    <w:rsid w:val="00E55871"/>
    <w:rsid w:val="00E55D7C"/>
    <w:rsid w:val="00EB5914"/>
    <w:rsid w:val="00EF2A1A"/>
    <w:rsid w:val="00EF4613"/>
    <w:rsid w:val="00EF69F0"/>
    <w:rsid w:val="00F00F8F"/>
    <w:rsid w:val="00F630F6"/>
    <w:rsid w:val="00FA6296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5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797</Words>
  <Characters>45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5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Ryan</cp:lastModifiedBy>
  <cp:revision>44</cp:revision>
  <cp:lastPrinted>2012-11-23T13:11:00Z</cp:lastPrinted>
  <dcterms:created xsi:type="dcterms:W3CDTF">2020-10-06T02:18:00Z</dcterms:created>
  <dcterms:modified xsi:type="dcterms:W3CDTF">2022-12-12T05:37:00Z</dcterms:modified>
</cp:coreProperties>
</file>